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2.1</w:t>
      </w:r>
      <w:r>
        <w:t xml:space="preserve"> </w:t>
      </w:r>
      <w:r>
        <w:t xml:space="preserve">บทนำการรักษาดุลยภาพของร่างกายมนุษย์</w:t>
      </w:r>
      <w:r>
        <w:t xml:space="preserve"> </w:t>
      </w:r>
      <w:r>
        <w:t xml:space="preserve">25-11-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วันนี้ก็เป็นคาบแรกนะครับ ที่เราเจอกันสามารถเรียกสั้น ๆ แบบนี้ช่วยกระตุ้นให้นักเรียนตอบคำถามด้วยนะครับ ดุลยภาพกันเถอะครับ วันนี้นะครับเมื่อร่างกายเราสูญเสียน้ำในร่างกาย การรักษาสมดุลน้ำหรือเกลือแร่ในร่างกายซึ่งหมายถึงสภาพสมดุลสิ่งแวดล้อมในร่างกายชีวิต คำว่า Hemelstasithomeo แปลว่าเหมือน กับ stasis homeostasis เมื่อกี้นี่ ครูได้ยินคำว่า</w:t>
      </w:r>
      <w:r>
        <w:t xml:space="preserve"> </w:t>
      </w:r>
      <w:r>
        <w:t xml:space="preserve">“</w:t>
      </w:r>
      <w:r>
        <w:t xml:space="preserve">คำรงดุล</w:t>
      </w:r>
      <w:r>
        <w:t xml:space="preserve">”</w:t>
      </w:r>
      <w:r>
        <w:t xml:space="preserve"> </w:t>
      </w:r>
      <w:r>
        <w:t xml:space="preserve">ดังนั้นนี่พอจะรู้คร่าว ๆ คุมดุลยภาพของน้ำและการควบคุมโดยระบบหมุนเวียนเลือดผิวหนังข้อมูลอธิบายนะครับ โรคและความคุ้มกันเราจะพบว่าเรื่องเหล่านี้เป็นเรื่องใกล้ตัวกันทั้งนั้นเลยนะมีเรื่องเกี่ยวกับโรคและภูมิคุ้มกันมาด้วยเห็นพอสมควรก่อน นักเรียนครัยสัตว์รักษา Homeostasis ในร่างกายและถ้าน้อยเกินไปก็จะทำให้เพิ่มขึ้นถ้าดูจากคลิปนี้นะครับ มันจะมีคำำถ้าเมื่อไรก็ตามนะครับ บางอย่างมากให้นักเรียนนะครับ จินตนาการถึงไม้กระดกครับแล้วเราเกิดมีมวลมากกว่าเพื่อนในลักษณะการเล่นไม้กระดกขับน้ำออกปุ๊บมันก็จะเกิดความสมดุลกันอยู่ได้ครับ นี่ คือ สิ่งที่น่าสนใจนะครับผมเชื่อว่ายังมีตัวอย่างที่หลากหลายครับมีไหมครับ ลองคิดดูนะครับ เอาละครับ 5, 4, 3, 2, 1มาจากเพื่อน ๆ ครูได้อยากจะสอนนักเรียนออนไลน์เหมือนกับครูนี่ล่ะครับกับภาพที่ 2 ในส่วนของภาพที่ 1 เราพบว่า ผู้ชายในภาพกำลังทำอะไรเขาคงแบบ ใช้แรงมาก ๆ เลยดูเขาทำท่าสิมือนี่ถืออะไรอยู่ครับ ใช้เกลือไหม ผู้หญิงคนนี้ต้องอยู่ในประเทศเขตหนาวแน่เลยหรือแม้กระทั่งบางส่วนของประเทศที่มีอากาศหนาวแล้วมีลมพัดผ่าน ฟันกระทบกันเลยนะครับคงอยู่ได้ในที่นี้นะครับ เราออกกำลังกายเหงื่อเราก็ออกเราจะมาศึกษากลไกในร่างกายทำให้ร่างกายของเราปรับสภาวะความสมดุลแล้วหลังจากนั้นนะครับ เราก็จะพูดคุยกันต่อไหวไหมครับ ครูคนหนึ่งล่ะ ครูขอขวดเล็ก ๆ ดีกว่านะครับบ้างไหมครับ นักเรียนลองคิดดูนะครับ ว่าใน 2-3 วินาทีนี้วันไหนที่เราดื่มน้ำมากเราเข้าห้องน้ำบ่อยหรือไม่บ่อยครับนะครับ ปวดศีรษะได้เลยครับ ทุกโรงเรียนนะครับ ต้องมีวิชาพละศึกษานะครับ นักเรียนลองคิดดูนะครับ มีเวลา 3 วินาทีนะครับ เราต้องหายใจถี่ขึ้น เพราะต้องการแก๊สออกซิเจการเปลี่ยนของร่างกายนั้นมาจากอะไรนี่เปลี่ยนแปลงจากการวิ่งแน่เลยมันช่วยอะไรร่างกายเราอย่างไร อย่างในภาพที่ครูยกตัวอย่างนะครับ ก็จะเป็นภาพที่นักเรียนภาพนี้จะเกิดอะไรขึ้นนะ แล้วนอกจากนี้เวลาที่นักเรียนอยู่บ้านเขาอยากให้นักเรียนรู้ว่าเรื่องที่ครูสอนนี้นะครับ ไม่ถึงก็อยู่ในเรื่องนี้เช่นกันครับ ก่อนอื่นครูอยากบอกครั้งนี่นะครับ กิจกรรมที่เราทำกันปกติ นั่ง นอน เดิน นี่นะครับไม่ได้ถูกทำล้ายนะครับ ในทางกายภาพครูนี่เอาสไลด์นี้มาให้ดู สไลด์นี้เป็น talk of the towประกาศว่า Covid-19 นะครับ ก็ถือว่าเป็นตัวหนึ่งที่ทำให้ประเทศไทยของเรานี่อยากจะบอกนักเรียนตรง ๆ นี่นะครับอยู่ใช่ไหมครับ แล้วตัวกลม ๆ นี้มีไปส่องกล้องจุลทรรศน์อิเล็กตรอนดูนี่ในที่นี้นะครับ ในส่วนของ Corona virus ก็จะเป็นการรักษาตามอาการเพื่อจะให้คนเหล่านั้นเป็นระบบหนึ่งนะครับ ที่ช่วยให้ในบทนี้ด้วย นอกจากนี้นะครับการรักษาดุลยภาพในชีวิตคำว่า stasis มาจากคำว่า อยู่นิ่งหรือสมดุลสมดุลและเหมาะสมต่อการทำงานของเซลที่จะทำให้มันสมดุลกลับมาได้อย่างไนอาจจะทำให้ร่างกายของเรานี่เสียสูญไปเลยนะครับอย่างนี้เป็นต้นนะครับ ก่อนจากกันในวันนี้นะครับการเรียนกลับครูในบทต่อไปครับ คำถามที่ 1 ครับระหว่างการออกกำลังกายหัวใจถึงเต้นเร็วครับวิธีการใดบ้างครับ นักเรียนสามารถตอบข้อ 3 ก้เฉลยในตอท้ายนะครับ เอาละครับ 5, 4, และควบคุมดุลยภาพของน้ำครับ นี่อวัยวะนี้นะครับ ยังเป็นอวัยวะภายนอกตอนนี้นะครับ ปรมมือให้ตัวเองได้เลยนะครับ บางคนนี่ เต้นแรงเหมือนกับหัวใจจะกระดอนออกมาเลยสิ่งนี้จะถูกส่งต่อไปยังอีกอวัยวะหนึ่งผ่านเส้นเลือดเราก็จะให้บางอย่างผ่านไปแลกกับอวัยวะเป็นเพราะอะไรหัวใจถึงเต้นเร็วครับ คำตอบของข้อนี้ครับ นี่เองครับ สาเหตุมีลักษณะภาวะเลือดเป็นกรดนะครับกับออกซิเจนนะครับ ปริมาณคาร์บอนไดออกไซด์ระบายความร้อนออกได้อย่างไรนะครับ นี่ไปอาบน้ำ บางคนไปเปิดแอร์ บางคนไปเปิดพัดลมที่ทำให้ร่ายกายของเราหายร้อนนะครับ ไม่ใช่หัวร้อนนะครับชั่วโมงนี้นี่เอง ครูเชื่อนะครับขนาดไหน ชั่วโมงหน้าครับ เราจะมาพบกันบทนำสู่ดุลยภาพของมนุษย์นะครับ 30 กิโลกรัมของแข็งแบบเป็นส่วนที่ไม่ใช่น้ำก็แล้วกันนี่ คนที่หนัก 70 กิโลกรัมสำหรับคนที่หนัก 70 กิโลกรัมนะให้เห็นภาพง่าย ๆ มากกว่า น้องจะเห็นนะครับ26 ลิตร นี่เป็นเลขประมาณ 26 ลิตรดังนั้นน้ำ 26 ลิตร 32 ลิตรนี่นะครับ นอกจากนี้ในร่างกายเรายังมีน้ำกลุ่้มแรกคือ ของเหลวระหว่างเซลนะ ระหว่างเซลพี่วาดสีแดงก็คือหลอดเลือดแล้วก็ไม่ได้ยอู่ในหลอดเลือดถูกหรือเปล่าไม่ได้อยู่ในหลอดเลือดร่างกายเรารับน้ำและสูญเสียน้ำทางไหนบ้างขวดลิตรน่ะ 2 ขวดครึ่ง นี่คือปริมาณที่เราเสียมีวิธีควบคุมให้เราได้รับน้ำกลับเข้ามา2 ลิตรครึ่งนี่นะ 2 ลิตรครึ่ง เป็น 1,500 มิลลิลิตร ก็คือเราขับถ่ายน้ำออกไปเหงื่อก็ละเหยออกไปน้องสุญเสียน้ำผ่านทางผิวหนังโดยที่น้องไม่ได้รู้ตัวด้วยคิดเป็นประมาณ 100 มิลลิลิตร วันหนึ่งเราเสียน้ำประมานี่น้ำในอาหารก็คืดเป็น มันจะมีน้ำเป็นสารผลิตภัณฑ์ ร่างกายเราสามารถรับน้ำผ่านทางนี้ด้วยเราไปวิ่งออกกำลังกาย ไปวิ่งหนัก ๆ และน้ำที่ร่างกายรับเข้ามา และน้ำที่ร่างกายเสียมากที่สุด คือ ก็คือ ไอ้นี่ คืออะไร หน้าตาเหมือนเมล็ดถั่วนี้นะครับ ถ้าตับจะมีอันเดียวนะอันนี้พี่ยกตัวอย่าง ถ้าร่างกายเราขาดน้ำอย่างหนักเช่นเล่นกีฬาอย่างหนักในวันที่อากาศร้อนมากแล้วร่างกายจะเป็นอย่างไร ถ้าร่างกายเราไม่ได้รับน้ำตามที่สูญเสียไปแห้งวิงเวียนศีรษะ แต่ถ้าร่างกายเราได้รับน้ำมากเกินไปก็ไม่ดีนะมากเกินไปนี่ แค่ไหน สมมติดื่มน้ำหลาย ๆ ลิตรได้รับน้ำเข้ามามากเกินไปล่ะ ถ้าแบบร่างกายเราได้รับน้ำแต่ถ้าเราดื่มเยอะเกินไปน่ะ แล้วร่างกายเราไม่สามารถขับถ่ายน้ำเลือดก็อาจจะเริ่มเจือจางเจือจาง เพราะน้ำในเลือดมีอยู่มาก น้ำในของเหลงก็อาจจะ hosmosis อาจจะเข้าขั้นโคม่าและอาจจะเสียชีวิตได้ เราจะต้องปัสสาวะกันนะครับ ต้องกินน้ำน้อยลงอย่างนี้หรือเปล่า ไม่ใช่นะครับกำจัดของเสีย ก็คือร่างกายของเรานี่มันจะเป็นพิษต่อร่างกายและการการขับปัสสาวะเป็นการกำจัดของเสียในร่างกายแล้วนอกจากนี้ยังมีของเสียประเภทหนึ่งก็คือแอมโมเนียตัวไหนสำคัญที่สุดตัวไหนร่างกายเรานี้ใครเป็นโครงสร้างอันยิ่งใหญ่ที่ทำหน้าที่แต่จะเรียกว่าเกี่ยวกับไตเป็นสะส่วนใหญ่เลยล่ะไตจะอยู่บริเวณเอว ค่อนไปทางด้านหลังขวานะ ส่วนอันนี้ขนาดก็ประมาณกวาง 5-7 เซนติเมตรไตมี 2 อันอยู่ทางซ้ายและขวานะ คือ ตับ การที่มีตับอยุ่ตรงนี้เป็นเส้นเลือดที่นำเลือดเข้ามาที่ไตจนถึงข้างล่างนี้ มันคือท่ออะไร น้องต้องรู้ก่อนลงมาที่โครงสร้างข้างล่างนี้ นี่ คือ กระเพาะปัสสาวะท่อไต จดตามนะครับ ท่อไต ภาษาอังกฤษเขาเรียกว่า ขับน้ำปัสสาวะออกจากร่างกายใช่ไหม เรียกว่า ท่อปัสสาวะลงมาทางท่อไตผ่านไปยังท่อปัสสาวะที่กลองออกมาจากน้ำเลือดแต่มีองค์ประกอบต่างจากน้ำเลือดมากน้องจำได้ใช่ไหมว่าไตมีเส้นเลือดสีแดงเส้นเลือดสีแดงเมื่อกี้เข้ามาในไตเลือดส่วนหนึ่งในเลือดนี่มันก็มีหลายอย่างปน ๆ กันอยู่มีทั้งเลือด โปรตีรที่ถูกกองนี่มันจะถูกขับถ่ายออกทางปัสสาวะรูที่ถี่ละครับ จริง ๆ มันไม่ได้เป็นตระแกงกองผ่านเข้ามาดังหน้าเม็ดเลือดกับโปรตีนจะไม่ถูกเข้ามาเรามีความเข้มข้นของสารมากแค่ไหนเห็นหรือเปล่า เดิมมีโปรตีนมากกว่านี่แปลว่าโปรตีนไม่ได้ถูกกลองออกมาน้องเห็นหรือเปล่า น้ำตาลไม่มีน้ำตาลกลูโคสอยู่เลย เป็น 0แปลว่าอะไร ทั้งน้ำตาลกลูโคสกับกรดอมิโนถูกดูดกลับเข้าสู่กระแสเลือด นี่เป็นบางอย่งาที่กองกลับมาจะถูกดูดกลับเข้าไปเลือดนี่ ไตก็จะกลองเลือดไปเยอะมาก ๆ เลยนะ วันหนึ่งนี่เราขับปัสสาวะเยอะแค่ไหนน้ำ 178 189 ลิตรนี่ ถูกดูดกลับ สู่กระแสเลือด ดังนั้นหน้าที่ของไตไม่ใช่กลองอย่างเดียวล่ะผ่านเข้ามาในนี้บางอย่างไตก็สามารถแล้วอย่างที่ 3 หลักผิงผลิตรายการโดย คณะกรรมการการศึกษาขั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วิทยาศาสตร์ 2.1 บทนำการรักษาดุลยภาพของร่างกายมนุษย์ 25-11-63</dc:title>
  <dc:creator/>
  <cp:keywords/>
  <dcterms:created xsi:type="dcterms:W3CDTF">2021-03-23T09:16:12Z</dcterms:created>
  <dcterms:modified xsi:type="dcterms:W3CDTF">2021-03-23T0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จิกายน 2563 เวลา 13.11 น.</vt:lpwstr>
  </property>
  <property fmtid="{D5CDD505-2E9C-101B-9397-08002B2CF9AE}" pid="3" name="subtitle">
    <vt:lpwstr/>
  </property>
</Properties>
</file>